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่านออกเสียงบทร้อยแก้ว</w:t>
      </w:r>
      <w:r>
        <w:t xml:space="preserve"> </w:t>
      </w:r>
      <w:r>
        <w:t xml:space="preserve">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 วันนี้พบกับรายวิชาภาษาไทยชั้นประถมศึกษาปีที่ 5 นักเรียนครับ ครูโอครูชื่อครูโอ ครูชลภักดิ์ คงกำเนิด วันนี้ไม่ได้มาคนเดียว มีคุณครูอีกท่านซึ่งก็คือ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 สำหรับปีการศึกษานี้ ปีการศึกษา 2564 นี้ นักเรียนชั้นประถมศึกษาปีที่ 5 นี่ จะได้พบกับครูโอ แล้วก็คุณครูบอมในการสอนวิชาภาษาไทย นักเรียนครับ เจอกันครั้งแรกนักเรียนสบายดีหรือไม่ครับ ครูบอมสบายดีหรือไม่ครับ</w:t>
      </w:r>
    </w:p>
    <w:p>
      <w:pPr>
        <w:pStyle w:val="BodyText"/>
      </w:pPr>
      <w:r>
        <w:t xml:space="preserve">(คุณครูวาสนา) สบายดีค่ะ</w:t>
      </w:r>
    </w:p>
    <w:p>
      <w:pPr>
        <w:pStyle w:val="BodyText"/>
      </w:pPr>
      <w:r>
        <w:t xml:space="preserve">(คุณครูชลภักดิ์) นักเรียนที่น่ารักวันนี้ เราเรียนเกี่ยวกับเรื่องอะไรครับนักเรียน เกี่ยวกับเรื่องการอ่านออกเสียงบทร้อยแก้วนั่นเอง ก่อนอื่นที่คุณครูจะพานักเรียนเข้าในบทเรียนนั้น คุณครูอยากจะให้นักเรียนนะครับ ได้สังเกตแล้วก็ดูตัวอย่างการอ่านออกเสียงบทร้อยแก้ว ถ้าพูดการอ่านนี่ เราก็จะรู้จากการอ่านบทร้อยแก้วหรือการอ่านบทร้อยกรองในวันนี้เราจะมาสังเกตเกี่ยวกับการการอ่านบทร้อยแก้ว ซึ่งคุณครูมีตัวอย่างการออกเสียงบทร้อยแก้วของนักเรียน 2 คนนะครับ ให้นักเรียนได้ฟังแล้วก็เปรียบเทียบ ว่าการอ่านออกเสียงบทร้อยแก้วของนักเรียนคนที่ 1 และนักเรียนคนที่ 2 นั้น มีความเหมือนหรือแตกต่างกันอย่างไร นักเรียนปลายทางพร้อมหรือยังครับ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</w:t>
      </w:r>
    </w:p>
    <w:p>
      <w:pPr>
        <w:pStyle w:val="BodyText"/>
      </w:pPr>
      <w:r>
        <w:t xml:space="preserve">(คุณครูชลภักดิ์) ถ้าพร้อมแล้วนะครับ เรามาฟังพร้อมกันเลยนะครับ</w:t>
      </w:r>
    </w:p>
    <w:p>
      <w:pPr>
        <w:pStyle w:val="BodyText"/>
      </w:pPr>
      <w:r>
        <w:t xml:space="preserve">(นักเรียน) ทองใบ เป็นทองคำที่นำมาตีแผ่เป็นแผ่นบาง ขนาดความหนาขึ้นอยู่กับการนำไปใช้งาน อาจะตัดเป็นชิ้นเล็ก ๆ แล้วพันหรือม้วนขึ้นอยู่กับลักษณะชิ้นงาน</w:t>
      </w:r>
    </w:p>
    <w:p>
      <w:pPr>
        <w:pStyle w:val="BodyText"/>
      </w:pPr>
      <w:r>
        <w:t xml:space="preserve">(คุณครูชลภักดิ์) ครับ เป็นอย่างไรบ้างครับ การอ่านออกเสียงบทร้อยแก้วของนักเรียนคนที่ 1 ผ่านไปแล้วนักเรียนปลายทางครับ เตรียมตัวฟังการอ่านออกเสียงบทร้อยแก้วของนักเรียนคนที่ 2 แล้วนักเรียนสังเกตเปรียบเทียบวิธีการอ่าน เปรียบเทียบน้ำเสียง เปรียบเทียบว่ามีความถูกต้องกันอย่างไรนะครับ นักเรียนต่อไปคนที่ 2 นะครับ</w:t>
      </w:r>
    </w:p>
    <w:p>
      <w:pPr>
        <w:pStyle w:val="BodyText"/>
      </w:pPr>
      <w:r>
        <w:t xml:space="preserve">(นักเรียนคนที่ 2) ทองใบเป็นทองคำที่นำมาตีแผ่เป็นแผ่นบางขนาดความหนาขึ้นอยู่กับการนำไปใช้งาน อาจตัดเป็นชิ้นเล็ก ๆ แล้วพัดหรือม้วน ขึ้นอยู่กับลักษณะชิ้นงาน</w:t>
      </w:r>
    </w:p>
    <w:p>
      <w:pPr>
        <w:pStyle w:val="BodyText"/>
      </w:pPr>
      <w:r>
        <w:t xml:space="preserve">(คุณครูชลภัคดิ์) ครูบอมครับ ฟังการอ่านออกเสียงบทร้อยแก้วของนักเรียนคนที่ 1 กับนักเรียนคนที่ 2 ไปแล้ว ครูบอมมองเห็นความแตกต่างอย่างไรครับ</w:t>
      </w:r>
    </w:p>
    <w:p>
      <w:pPr>
        <w:pStyle w:val="BodyText"/>
      </w:pPr>
      <w:r>
        <w:t xml:space="preserve">(คุณครูวาสนา) ครูบอมคิดว่านักเรียนคนที่ 2 นะคะ อ่านได้ชัดเจนกว่านะคะ เพราะว่ามีการแบ่งคำ แบ่งวรรคตอนที่ค่อนข้างชัดเจนนะคะ อ่านออกเสียงถูกต้อง ไม่ติดขัดนะคะ ซึ่งนักเรียนคนที่ 1 นี่ มีการอ่านติดขัดเล็กน้อยนะคะ นอกจากนี้การอ่านออกเสียงบทร้อยแก้วของนักเรียนคนที่ 2 ออกเสียงอักขรชัด มีการอ่านออกเสียง ร. เรือ ล. ลิง ชัดและคำควบกล้ำได้ชัดเจนค่ะ</w:t>
      </w:r>
    </w:p>
    <w:p>
      <w:pPr>
        <w:pStyle w:val="BodyText"/>
      </w:pPr>
      <w:r>
        <w:t xml:space="preserve">(คุณครูชลภักดิ์) นักเรียนปลายทางที่น่ารักของครูโอนี่ นักเรียนฟังการอ่านออกเสียงบทร้อยแก้วเมื่อสักครู่แล้ว นักเรียนคิดเหมือนกับครูบอมหรือไม่ครับ นักเรียนที่นั่งใกล้กันนะครับ สามารถจับคู่กัน แลกเปลี่ยนเรียนรู้ สนทนากันแสดงความคิดเห็นเกี่ยวกับการอ่านออกเสียงของนักเรียนคนที่ 1 กับคนที่ 2 ได้นะครับ ถ้าเกิดนักเรียนสามารถแสดงความคิดเห็นร่วมกันได้ คุณครูปลายทางสามารถถามคำถามนักเรียนได้ด้วยนะครับ ต่อไปนะครับ คุณครูก็จะให้นักเรียนดูเกี่ยวกับจุดประสงค์การเรียนรู้นักเรียนครับ การอ่านออกเสียงบทร้อยแล้วได้มีความสำคัญมาก เพราะว่าเป็นพื้นฐาน พื้นฐานของการอ่านประเภทอื่น ๆ เช่น การอ่านข่าว การอ่านหนังสือพิมพ์ แล้วนักเรียนควรจะศึกษาและปฏิบัติได้ข้อที่ 1 นั่นก็คือบอกหลักการอ่านออกเสียงบทร้อยแก้วได้ นักเรียนครับ เราเรียนเกี่ยวกับเรื่องการอ่านออกเสียงบทร้อยแก้ว สิ่งแรกที่นักเรียนควรทำได้ ก็คือบอกหลักการอ่านว่าควรอ่านอย่างไร อ่านวิธีการอย่างไร ต้องออกเสียงอย่างไร นี่ก็คือหลักการอ่าน ต่อมาข้อที่ 2 นักเรียนสามารถบอกหลักการอ่านออกเสียงบทร้อยแก้ว ซึ่งชั่วโมงนี้ครูโอและครูบอมก็ได้กำหนดบทร้อยแก้วมา 1 เรื่อง จะเป็นอะไรนั้นรอติดตามนะครับ นักเรียนครับ หลังจากที่บอกหลักการได้แล้ว หลักจากที่นักเรียนสามารถอ่านได้แล้วนี่ สิ่งสำคัญเลย จุดประสงค์ข้อที่ 3 ก็คือมารยาทในการอ่านนั่นเอง ส่วนมารยาทในการอ่านจะเป็นอย่างไรนั้น เดี๋ยวจะได้อธิบายในตอนต่อไปนะครับ ถ้าพร้อมแล้วหลังตรงนะครับ พร้อมที่จะเรียนด้วยกันหรือยังเอ่ย ต่อมานะครับ นักเรียนครับนักเรียนลองดูคำถามของครูสิแล้วลองอ่านในใจ 1 ครั้ง ถ้านักเรียนจะอ่านออกเสียงได้ดีนี่ นักเรียนจะปฏิบัติอย่างไรนักเรียนจะมีวิธีการอย่างไรให้อ่านออกเสียงบทร้อยแก้วได้ดี ครูบอมครับ สำหรับครูบอมแล้วครูบอมคิดว่าหลักการอ่านออกเสียงบทร้อยแก้วได้ดี ถ้าเราต้องการที่จะให้เราอ่านออกเสียงได้ถูกต้องชัดเจนนี่ เราจะต้องปฏิบัติอย่างไรบ้าง</w:t>
      </w:r>
    </w:p>
    <w:p>
      <w:pPr>
        <w:pStyle w:val="BodyText"/>
      </w:pPr>
      <w:r>
        <w:t xml:space="preserve">(คุณครูวาสนา) สำหรับครูบอมนะคะ ครูบอมจะหัดอ่านออกเสียงให้ชำนาญ เพราะว่าถ้าเราอ่านคำจนคล่องแล้ว เราจะอ่านได้ไม่ว่าจะเป็นเรื่องของอักขรวิธีคำควบกล้ำต่าง ๆ ร. เรือ ล. ลิงแล้วนักเรียนปลายทางของครูโอนี่ คิดเหมือนกับครูบอมหรือเปล่าครับ ที่ว่าทำอย่างไรที่เราจะอ่านออกเสียงบทร้อยแก้วได้เก่งมาก ๆ ขึ้น นักเรียนก็จะต้องมีการฝึกฝนนะครับ ฝึกอ่านออกเสียงคำควบกล้ำ และคำที่มีตัว ร. เรือ แล้วก็ ล. ลิงเรามาดูหลักการของครูนะครับ ข้อแรกอ่านออกเสียงให้ถูกต้อง ชัดเจนตามอักขรวิธี ถ้านักเรียนฝึกฝนบ่อย ๆ นะครับ อ่านออกเสียงให้ถูกต้อง ก็จะทำให้การอ่านออกเสียงบทร้อยแก้วของนักเรียนนั้นมีประสิทธิภาพมากขึ้นต่อมา ข้อที่ 2 ต้องฝึกอ่านอย่างสม่ำเสมอ นี่ตรงกับที่คุณครูบอมบอกเลยนะครับนักเรียน นักเรียนต้องฝึกฝนอ่านบทร้อยแก้วอย่างสม่ำเสมอจะทำให้นักเรียนนั้นสามารถอ่านออกเสียงร้อยแก้วได้ดี การฝึกฝนที่สม่ำเสมอ จะทำให้ทักษะของนักเรียนเพิ่มสูงมากขึ้น ต่อมาข้อที่ 3 นะครับ นักเรียนจำเป็นอย่างยิ่งเลยนะครับ ที่จะต้องรู้หลักและวิธีการอ่านออกเสียงบทร้อยแก้ว เพราะอะไรล่ะครับ เพราะเรารู้หลักนี่ เราก็จะสามารถอ่านออกเสียงบทร้อยแก้วได้ถูกต้องชัดเจนและแม่นยำมากขึ้นนักเรียนครับ นักเรียนพร้อมหรือยังที่จะเรียนรู้ความหมายของบทร้อยแก้ว ก่อนที่เราจะเรียนหลักการอ่านนั้น เดี๋ยววันนี้ครูบอมจะอธิบายเกี่ยวกับความหมายของบทร้อยแก้วให้นักเรียนปลายทางฟังนะครับ ตั้งใจฟังนะครับ</w:t>
      </w:r>
    </w:p>
    <w:p>
      <w:pPr>
        <w:pStyle w:val="BodyText"/>
      </w:pPr>
      <w:r>
        <w:t xml:space="preserve">(คุณครูวาสนา) ค่ะ สำหรับความหมายของบทร้อยแก้วคือ ข้อเขียนที่นำคำและสำนวนนะคะ มาเรียบเรียงเป็นข้อความหรือว่าเป็นเรื่องราวที่สละสลวยนะคะต่าง ๆ ที่ว่าจะเป็นการบรรยาย การพรรณนาและก็คำแนะนำต่าง ๆ ค่ะ คุณครูโอคะ</w:t>
      </w:r>
    </w:p>
    <w:p>
      <w:pPr>
        <w:pStyle w:val="BodyText"/>
      </w:pPr>
      <w:r>
        <w:t xml:space="preserve">(คุณครูชลภัคดิ์) ครับ</w:t>
      </w:r>
    </w:p>
    <w:p>
      <w:pPr>
        <w:pStyle w:val="BodyText"/>
      </w:pPr>
      <w:r>
        <w:t xml:space="preserve">(คุณครูวาสนา) เราจะพบเห็นบทร้อยแก้วในชีวิตประจำวันได้ที่ไหนบ้างคะ</w:t>
      </w:r>
    </w:p>
    <w:p>
      <w:pPr>
        <w:pStyle w:val="BodyText"/>
      </w:pPr>
      <w:r>
        <w:t xml:space="preserve">(คุณครูชลภักดิ์) สำหรับครูโอนะครับนักเรียนปลายทางครับ นักเรียนสามารถพบเห็นบทร้อยแก้วในชีวิตประจำวันตามวรรณกรรมต่าง ๆ ตามหนังสือต่าง ๆ และตามสื่อต่าง ๆ มากมายเลยนะครับนักเรียน นักเรียนลองนึกดูสิครับ ก่อนที่ครูโอจะเฉลย ก่อนที่จะบอกนักเรียนปลายทาง ครูโอก็อยากให้นักเรียนปลายทางช่วยกันนึกถ้าใครนั่งใกล้กันก็จับคู่กันเป็นคู่คิดให้แสดงความคิดเห็นร่วมกันนะครับว่า เอ๊ะ ในชีวิตประจำวันเรานั้น เราพบบทร้อยแก้วในอะไรบ้าง อย่างครูโอนี่ก็จะพบในเฟซบุ๊ก ถ้าเป็นเฟซบุ๊ก ไลน์ข้อความใน Facebook ใน LINE นี่ ก็จะเป็นข้อความบทร้อยแก้วที่เราใช้สนทนากัน หรือจะเป็นตามสื่อโฆษณาสื่อต่าง ๆ ตามประกาศตามฉลากยานะครับ ดังตัวอย่างต่อไปนะครับนักเรียน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ตัวอย่างแรกนะครับ ครูบอมครับขอเชิญหยิบหนังสือพิมพ์ให้นักเรียนดูหน่อยครับ</w:t>
      </w:r>
    </w:p>
    <w:p>
      <w:pPr>
        <w:pStyle w:val="BodyText"/>
      </w:pPr>
      <w:r>
        <w:t xml:space="preserve">(คุณครูวาสนา) หนังสือพิมพ์นะคะ ก็การที่เราอ่านหนังสือพิมพ์นะคะ ก็จะทำให้เรารู้ข่าวสารเหตุการณ์ของบ้านเมืองค่ะ อันนี้หนังสือพิมพ์ค่ะ ก็จะเป็นลักษณะร้อยแก้วเช่นเดียวกันค่ะ</w:t>
      </w:r>
    </w:p>
    <w:p>
      <w:pPr>
        <w:pStyle w:val="BodyText"/>
      </w:pPr>
      <w:r>
        <w:t xml:space="preserve">(คุณครูชลภักดิ์) ต่อมาตัวอย่างที่ 2 นะครับนักเรียน ที่มีบทร้อยแก้วก็พวกนิทานเรื่องเล่าต่าง ๆ หนังสือนิทานนะครับ ครูบอมขอเชิญหยิบหนังสือนิทานให้นักเรียนปลายทางดูด้วยครับ</w:t>
      </w:r>
    </w:p>
    <w:p>
      <w:pPr>
        <w:pStyle w:val="BodyText"/>
      </w:pPr>
      <w:r>
        <w:t xml:space="preserve">(คุณครูวาสนา) หนังสือนิทานนะคะ ก็จะเป็นเรื่องราว เรื่องเล่าต่าง ๆ นะคะ ให้ความสนุกสนานเพลิดเพลิน เป็นบทร้อยแก้วเพราะว่าทำให้นักเรียนนะคะ สามารถอ่านได้ง่ายซึ่งเหมาะสมกับวัยของนักเรียน ซึ่งหนังสือนิทานจะสามารถหาอ่านได้ที่ห้องสมุดของโรงเรียนนั่นเองค่ะ</w:t>
      </w:r>
    </w:p>
    <w:p>
      <w:pPr>
        <w:pStyle w:val="BodyText"/>
      </w:pPr>
      <w:r>
        <w:t xml:space="preserve">(คุณครูชลภักดิ์) ครับ ต่อมาตัวอย่างที่ 3 นะครับ ครูโอได้บอกไปเบื้องต้น ข้อความในไลน์ในเฟซบุ๊กนะครับ ก็จะเป็นการสนทนาแบบบทร้อยแก้วใช่ไหมครับ</w:t>
      </w:r>
    </w:p>
    <w:p>
      <w:pPr>
        <w:pStyle w:val="BodyText"/>
      </w:pPr>
      <w:r>
        <w:t xml:space="preserve">(คุณครูชลภักดิ์) นักเรียนครับ ครูก็เชื่อว่านักเรียนเคยสนทนาในไลน์ ในเฟซบุ๊กนะครับ เรื่องสั้นนวนิยาย นักเรียนรู้จักเเรื่องสั้น นวนิยายไหม ก็จะมีเรื่องทวิภพ เรื่องสั้นที่สามารถเล่าเกี่ยวกับเหตุการณ์ต่าง ๆ อันนี้ก็ถือเป็นร้อยแก้วเช่นกันนะครับ ต่อมานะครับนักเรียน จะรู้จักหนังสือ 2 เล่มนี้ดี เรื่องวรรณคดีเป็นหนังสือระดับชั้นประถมศึกษาปีที่ 5 ค่ะ พาทีด้วยเล่มสีเขียวด้วย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มานะครับ ประกาศและโฆษณานะครับ</w:t>
      </w:r>
    </w:p>
    <w:p>
      <w:pPr>
        <w:pStyle w:val="BodyText"/>
      </w:pPr>
      <w:r>
        <w:t xml:space="preserve">(คุณครูวาสนา) วันนี้ครูบอมก็มีให้นักเรียนปลายทางดูเช่นเดียวกันนะคะ</w:t>
      </w:r>
    </w:p>
    <w:p>
      <w:pPr>
        <w:pStyle w:val="BodyText"/>
      </w:pPr>
      <w:r>
        <w:t xml:space="preserve">(คุณครูชลภักดิ์) ดูนะครับ</w:t>
      </w:r>
    </w:p>
    <w:p>
      <w:pPr>
        <w:pStyle w:val="BodyText"/>
      </w:pPr>
      <w:r>
        <w:t xml:space="preserve">(คุณครูวาสนา) นักเรียนจะสามารถพบเห็นได้ในไหนคะนี่ครูโอ โฆษณาประกาศ ส่วนมากเราไปห้างสรรพสินค้าใช่ไหมคะ เขาอาจจะแจกอาจจะเป็นโปรโมชันต่าง ๆ นะคะ ให้นักเรียนดูได้นะคะสามารถอ่านได้นะคะ เป็นร้อยแก้วเช่นกันค่ะ</w:t>
      </w:r>
    </w:p>
    <w:p>
      <w:pPr>
        <w:pStyle w:val="BodyText"/>
      </w:pPr>
      <w:r>
        <w:t xml:space="preserve">(คุณครูชลภักดิ์) สุดท้ายนะครับ สุดท้ายก็จะเป็นข่าวและเนื้อหาข่าวต่าง ๆ ในหนังสือพิมพ์นะครับ หรือจะเป็นข่าวออนไลน์ซึ่งในโลกปัจจุบันนี้นักเรียนก็สามารถพบเห็นบทร้อยแก้วในสื่อออนไลน์เพิ่มมากขึ้นนะครับ</w:t>
      </w:r>
    </w:p>
    <w:p>
      <w:pPr>
        <w:pStyle w:val="BodyText"/>
      </w:pPr>
      <w:r>
        <w:t xml:space="preserve">(คุณครูชลภัคดิ์) นักเรียนครับ เราทราบความหมายของบทร้อยแก้วแล้ว แล้วนักเรียนก็ทราบเกี่ยวกับตัวอย่างของการอ่านบทร้อยแก้ว ตัวอย่างสื่อร้อยแก้วต่าง ๆ ที่พบเห็นได้ในชีวิตประจำวันนั่นเอง จะทำอย่างไรที่จะเก่งเกี่ยวกับการอ่านบทร้อยแก้ว นักเรียนก็ต้องรู้หลักการอ่านออกเสียง ซึ่งวันนี้ครูโอก็ได้สรุปเกี่ยวกับหลักการอ่านออกเสียงมาให้นักเรียนปลายทาง นักเรียนตั้งใจดูนะครับ เพราะว่าหลักการอ่านออกเสียงนั้น เป็นสิ่งที่สำคัญมากเช่นเดียวกัน ตัวอย่างแรก นักเรียนต้องศึกษาเรื่องที่อ่านให้เข้าใจ ครูบอมครับ ทำไมเราต้องศึกษาเรื่องนั้นให้เข้าใจครับ</w:t>
      </w:r>
    </w:p>
    <w:p>
      <w:pPr>
        <w:pStyle w:val="BodyText"/>
      </w:pPr>
      <w:r>
        <w:t xml:space="preserve">(คุณครูวาสนา) เพราะว่าการที่เราศึกษาเรื่องที่จะอ่านให้เข้าใจนะคะ จะทำให้เรานี่สามารถดูคำนะคะ ว่าคำในเรื่องนั้นเป็นคำศัพท์ยากหรือไม่แล้วเราสามารถอ่านคำได้ถูกต้องนั่นเองค่ะ</w:t>
      </w:r>
    </w:p>
    <w:p>
      <w:pPr>
        <w:pStyle w:val="BodyText"/>
      </w:pPr>
      <w:r>
        <w:t xml:space="preserve">(คุณครูชลภักดิ์) ต่อมาข้อที่ 2 นะครับ อ่านเสียงดังชัดเจนพอประมาณ การอ่านเสียงดังชัดเจนพอประมาณหมายความว่าในขนาดห้องที่พอเหมาะ นักเรียนควรเปล่งเสียงการอ่านให้พอดีไม่ดังจนเกินไป แล้วก็ไม่เบาจนเกินไปนะครับนักเรียนเพราะถ้าเกิดว่านักเรียนอ่านออกเสียงบทร้อยแก้วดังจนเกินไปก็อาจจะทำให้ไม่น่าฟัง การฟังนั้นก็อาจจะไม่น่าสนใจ แต่ถ้าอ่านออกเสียงเบาเกินไป ก็ไม่น่าสนใจเช่นเดียวกัน ดังนั้น จึงให้นักเรียนอ่านออกเสียงให้พอดีนะครับนักเรียน 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ไปข้อที่ 3 อ่านให้ถูกต้องตามอักขรวิธีอักขรวิธีคืออะไร อ่านออกเสียงคำควบกล้ำ คำที่มี ร. เรือ, ล. ลิงอ่านออกเสียงถ้าเป็น ร. เรือ ต้องกระดกลิ้นนะครับ นักเรียนอ่านออกเสียงให้ถูกต้องด้วยนะครับ ต่อมาข้อที่ 4 ครูบอมครับ ออกเสียงคำควบกล้ำให้ชัดเจน เพราะอะไรนะครับ</w:t>
      </w:r>
    </w:p>
    <w:p>
      <w:pPr>
        <w:pStyle w:val="BodyText"/>
      </w:pPr>
      <w:r>
        <w:t xml:space="preserve">(คุณครูวาสนา) เพราะว่าคำบางคำนะคะ ถ้าเราออกเสียงผิดนี่ ความหมายจะเปลี่ยน ดังนั้น นักเรียนต้องอ่านให้ถูกต้องนะคะ</w:t>
      </w:r>
    </w:p>
    <w:p>
      <w:pPr>
        <w:pStyle w:val="BodyText"/>
      </w:pPr>
      <w:r>
        <w:t xml:space="preserve">(คุณครูชลภัคดิ์) ขอบคุณมากครับ ครูบอมก็แสดงควคิดเห็นให้แนวทางและเกี่ยวกับการออกเสียงคำควบกล้ำแล้วนะครับ ว่าอ่านออกเสียงผิดความหมายก็อาจจะผิดก็ได้นะครับ ต่อมาข้อที่ 5 นะครับนักเรียน ต้องอ่านเน้นย้ำเสียง เน้นเสียงแล้วก็ถ้อยคำให้เป็นไปตามเนื้อเรื่องถ้าเนื้อเรื่องดุ นักเรียนก็จะต้องมีน้ำเสียงให้เข้มมากขึ้น ถ้าเนื้อเรื่องเป็นเนื้อเรื่องกลาง ๆ เนื้อเรื่องทั่วไปนักเรียนก็อ่านออกเสียงปกตินะครับ ถ้าเนื้อเรื่องมีความตื่นเต้นสนุกสนานเร้าใจ เสียงนักเรียนก็สนุกสนานเร้าใจไปตามเนื้อเรื่องด้วยสุดท้าย นักเรียนจะต้องมีอะไรครับ</w:t>
      </w:r>
    </w:p>
    <w:p>
      <w:pPr>
        <w:pStyle w:val="BodyText"/>
      </w:pPr>
      <w:r>
        <w:t xml:space="preserve">(คุณครูวาสนา) มีบุคลิกภาพที่ดีไม่ว่าจะเป็นการยืน การนั่งนั่นเอง</w:t>
      </w:r>
    </w:p>
    <w:p>
      <w:pPr>
        <w:pStyle w:val="BodyText"/>
      </w:pPr>
      <w:r>
        <w:t xml:space="preserve">(คุณครูชลภักดิ์) จะสาธิตไหมครับ</w:t>
      </w:r>
    </w:p>
    <w:p>
      <w:pPr>
        <w:pStyle w:val="BodyText"/>
      </w:pPr>
      <w:r>
        <w:t xml:space="preserve">(คุณครูวาสนา) ได้เลยค่ะ</w:t>
      </w:r>
    </w:p>
    <w:p>
      <w:pPr>
        <w:pStyle w:val="BodyText"/>
      </w:pPr>
      <w:r>
        <w:t xml:space="preserve">(คุณครูชลภัคดิ์) การยืนอ่านหนังสือใช่ไหมครับ นักเรียนปลายทางนะครับ เดี๋ยววันนี้ครูบอมก็จะได้สาธิตในการอ่านนะครับ</w:t>
      </w:r>
    </w:p>
    <w:p>
      <w:pPr>
        <w:pStyle w:val="BodyText"/>
      </w:pPr>
      <w:r>
        <w:t xml:space="preserve">(คุณครูวาสนา) ค่ะ ขออนุญาตหยิบหนังสือนะคะ</w:t>
      </w:r>
    </w:p>
    <w:p>
      <w:pPr>
        <w:pStyle w:val="BodyText"/>
      </w:pPr>
      <w:r>
        <w:t xml:space="preserve">(คุณครูชลภักดิ์) ดูนะครับ สังเกตว่าครูบอมทำอย่างไรบ้าง เดี๋ยวครูบอมจะอธิบายให้ฟังนะครับ</w:t>
      </w:r>
    </w:p>
    <w:p>
      <w:pPr>
        <w:pStyle w:val="BodyText"/>
      </w:pPr>
      <w:r>
        <w:t xml:space="preserve">(คุณครูวาสนา) ค่ะ สมมติว่าที่เราจะใช้ในการอ่านประกวดนะคะ เวลาเรายืนนักเรียนจะต้องยืนตัวตรง ยืนหลังตรง เพื่อให้บุคลิกของเราดีนะคะ จากนั้นนักเรียนนะคะ เปิดหนังสือหน้าที่ต้องการจะอ่านนะครับ โดยที่มือซ้ายนะคะ มือนี้มือข้างซ้ายจับอยู่บนปกหลังสือด้านซ้ายอย่างนี้นะคะ ในเมื่อมือซ้ายจับอยู่ด้านบนของหนังสือแล้วนะคะ จับอยู่ฝั่งขวามือ นิ้วชี้นะคะ จะสอดอยู่ใต้แผ่นที่เราจะอ่านนะคะ เมื่อเรายืนแล้วจะอยู่ในลักษณะอย่างนี้ เหตุที่เราต้องเอานิ้วชี้ขวาสอดไว้ที่ใต้หน้ากระดาษ เพื่อที่เราอ่านหน้าถัดไป ก็จะสามารถเปิดได้ก็จะเปิดหนังสือมาฝั่งนี้ หลังจากนั้นเมื่อเราเปลี่ยนหน้าจับด้านบนอีก 1 ครั้ง แล้วทำเช่นเดิมนะคะ สอดเข้าไปใต้หน้าถัดไปแบบนี้นะคะ ก็จะเป็นวิธีการยืนอ่านที่ถูกต้องค่ะ</w:t>
      </w:r>
    </w:p>
    <w:p>
      <w:pPr>
        <w:pStyle w:val="BodyText"/>
      </w:pPr>
      <w:r>
        <w:t xml:space="preserve">(คุณครูชลภักดิ์) ครับ ขอบคุณครูบอมนะครับ ที่ได้สาธิตและแนะนำวิธีการอ่านหนังสือที่ดีแล้วถูกต้องให้กับนักเรียนปลายทางนะครับ นักเรียนปลายทางครับ นักเรียนลองกลับไปฝึกที่บ้านหรืออาจจะฝึกที่โรงเรียนก็ได้นะครับ หยิบหนังสือมา 1 เล่มนะครับ แล้วก็ปฏิบัติตามที่คุณครูบอมได้บอก หรืออาจจะไปศึกษาเพิ่มเติมเกี่ยวกับการอ่าน ต่อมานะครับ มารยาทในการอ่านอย่างที่คุณครูได้บอกได้ตามจุดประสงค์การเรียนรู้ ว่ามารยาทในการอ่านนี้ ก็มีความสำคัญเช่นเดียวกันในการอ่านออกเสียงบทร้อยแก้ว เพราะว่าจะเพิ่มเสน่ห์ในการอ่านเพิ่มมากยิ่งขึ้น เรามาดูข้อที่ 1 กันเลยนะครับ นักเรียนปลายทางครับ มารยาทในการอ่านที่ดีนั้น นักเรียนจะต้องมีอะไรครับความตั้งใจในการอ่าน แล้วก็สมาธิในการอ่านด้วย ทำไมเราต้องตั้งใจอ่าน ทำไมเราต้องมีสมาธิในการอ่าน นักเรียนปลายทางทราบไหมครับ เพราะว่าถ้าเรามีความตั้งใจในการอ่านนะครับ ครูโอเชื่อว่าถ้าเราตั้งใจอ่าน อ่านหนังสือหรืออ่านอะไรแล้วนะครับ เราต้องมีสมาธิในการอ่านด้วย จะทำให้เรานี่มีความรู้ ได้รับความรู้ที่อ่านในเรื่องนั้นเป็นอย่างดีเลยนะครับ และก็สามารถนำไปใช้ประโยชน์ได้มากยิ่งขึ้นด้วย ต่อมาข้อที่ 2 เราจะต้องมีท่าทางอย่างไรครับนักเรียน ท่าทางที่สำรวมไม่เล่นขณะอ่าน แล้วก็ไม่รบกวนผู้อื่น เพราะว่าเป็นมารยาทอย่างหนึ่งในการอ่านออกเสียงบทร้อยแก้ว ในขณะที่เรานั่งอ่านหรือยืนอ่านอยู่นี่ เราควรจะมีท่าทางที่สุภาพสำรวมคุณครูบอมได้บอกนะครับ คุณครูบอมก็ยืนอ่านด้วยท่าทางที่สำรวมนะครับ ต่อมาต่อมานะครับข้อที่ 3 ไม่อ่านกระแทกเสียงไม่อ่านกระแทกเสียง ด้วยการอ่านดัง ๆ เสียงนี่ เราก็ไม่ควรทำนะครับนักเรียน นักเรียนควรเปล่งเสียงให้พอดีนะครับ ไม่กระแทกเสียง แล้วก็ใช้น้ำเสียงที่สุภาพ เพราะการอ่านออกเสียงบทร้อยแก้วนั้น ถ้านักเรียนใช้น้ำเสียงที่สุภาพนะครับ ก็จะทำให้การอ่านนั้นมีความสุภาพแล้วก็มีเสน่ห์มากยิ่งขึ้น ต่อมาข้อที่ 4 นะครับ นักเรียนต้องมีบุคลิกภาพที่ดีในการอ่านนะครับ เพราะว่าจะช่วยเพิ่มความน่าสนใจดึงดูดความสนใจให้กับผู้ฟังมากขึ้น พื้นฐานและเบื้องต้นเกี่ยวกับมารยาทการอ่านใช่ไหมครับครูบอมนักเรียนก็พึงจำไว้นะครับ เวลาที่นักเรียนอ่าน ไม่ว่าจะเป็นการอ่านประเภทต่าง ๆ การอ่านอะไรก็แล้วแต่ นักเรียนควรจะมีมารยาทในการอ่านนะครับต่อมานะครับ วันนี้เราจะมาฝึกการอ่านออกเสียงบทร้อยแก้วนะครับ ซึ่งในวันนี้นักเรียนได้นำบทเรียนเรื่องน้ำนะครับครูบอม บทเรื่องน้ำมาให้นักเรียนได้ฝึกอ่านกัน ก่อนที่เราจะไปฝึกกิจกรรมจริง ๆ นั้น เดี๋ยววันนี้ครูบอมจะมาสาธิตการอ่านเรื่องน้ำ นักเรียนปลายทางพร้อมหรือยังครับ ถ้าพร้อมแล้วเรามาฝึกอ่านไปพร้อมกับครูบอมได้เลยครับ</w:t>
      </w:r>
    </w:p>
    <w:p>
      <w:pPr>
        <w:pStyle w:val="BodyText"/>
      </w:pPr>
      <w:r>
        <w:t xml:space="preserve">(คุณครูวาสนา) ค่ะ ก่อนที่เราจะอ่านได้เราต้องทำอะไรก่อนคะครูโอ</w:t>
      </w:r>
    </w:p>
    <w:p>
      <w:pPr>
        <w:pStyle w:val="BodyText"/>
      </w:pPr>
      <w:r>
        <w:t xml:space="preserve">(คุณครูชลภัคดิ์) นักเรียนทราบไหมครับ ว่าการแบ่งวรรคตอนคืออะไรเราไม่ควรจะอ่านพรืดเดียวยาวไปเลย หรือเป็นประโยคต่อกันไปเลยนะครับ ควรอ่านวรรคตอนคล้าย ๆ กับว่าเว้นหายใจนะครับนักเรียน เรามาดูกันก่อนนะครับ ต่อแรกนะครับ</w:t>
      </w:r>
    </w:p>
    <w:p>
      <w:pPr>
        <w:pStyle w:val="BodyText"/>
      </w:pPr>
      <w:r>
        <w:t xml:space="preserve">(คุณครูวาสนา) วรรคตรงคำว่า</w:t>
      </w:r>
      <w:r>
        <w:t xml:space="preserve"> </w:t>
      </w:r>
      <w:r>
        <w:t xml:space="preserve">“</w:t>
      </w:r>
      <w:r>
        <w:t xml:space="preserve">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ชลภักดิ์) สำหรับการดำรงชีวิต</w:t>
      </w:r>
    </w:p>
    <w:p>
      <w:pPr>
        <w:pStyle w:val="BodyText"/>
      </w:pPr>
      <w:r>
        <w:t xml:space="preserve">(คุณครูวาสนา) ค่ะ แล้วก็ของทุกคนค่ะ เว้นวรรค</w:t>
      </w:r>
    </w:p>
    <w:p>
      <w:pPr>
        <w:pStyle w:val="BodyText"/>
      </w:pPr>
      <w:r>
        <w:t xml:space="preserve">(คุณครูชลภัคดิ์) เมื่อพูดถึงนำเว้นวรรคนะครับ ทุกคนจะคิดว่าน้ำเป็นเพียงของเหลว เว้นวรรคนะครับ แต่ความจริงแล้ว เว้นวรรคน้ำมีหลายสถานะ</w:t>
      </w:r>
    </w:p>
    <w:p>
      <w:pPr>
        <w:pStyle w:val="BodyText"/>
      </w:pPr>
      <w:r>
        <w:t xml:space="preserve">(คุณครูวาสนา) ค่ะ เว้นวรรคค่ะ</w:t>
      </w:r>
    </w:p>
    <w:p>
      <w:pPr>
        <w:pStyle w:val="BodyText"/>
      </w:pPr>
      <w:r>
        <w:t xml:space="preserve">(คุณครูชลภัคดิ์) เป็นได้ทั้งของเหลวของแข็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ละก๊าซ</w:t>
      </w:r>
    </w:p>
    <w:p>
      <w:pPr>
        <w:pStyle w:val="BodyText"/>
      </w:pPr>
      <w:r>
        <w:t xml:space="preserve">(คุณครูวาสนา) เมื่อเราแบ่งวรรคเสร็จแล้วนะคะ ดูคำว่าคำไหนที่เป็นคำควบกล้ำเป็น ร. เรือ, ล. ลิงนะคะ เป็น ร. เรือ นักเรียนก็ต้องกระดกลิ้นด้วย ครูโอคะ มีคำไหนที่เป็นคำควบกล้ำไหมคะ</w:t>
      </w:r>
    </w:p>
    <w:p>
      <w:pPr>
        <w:pStyle w:val="BodyText"/>
      </w:pPr>
      <w:r>
        <w:t xml:space="preserve">(คุณครูชลภักดิ์) ครับ ก็จะเป็นคำควบกล้ำนะครับ ก็จะมีคำว่า</w:t>
      </w:r>
      <w:r>
        <w:t xml:space="preserve">“</w:t>
      </w:r>
      <w:r>
        <w:t xml:space="preserve">ความ</w:t>
      </w:r>
      <w:r>
        <w:t xml:space="preserve">”</w:t>
      </w:r>
    </w:p>
    <w:p>
      <w:pPr>
        <w:pStyle w:val="BodyText"/>
      </w:pPr>
      <w:r>
        <w:t xml:space="preserve">(คุณครูวาสนา) ความค่ะ</w:t>
      </w:r>
    </w:p>
    <w:p>
      <w:pPr>
        <w:pStyle w:val="BodyText"/>
      </w:pPr>
      <w:r>
        <w:t xml:space="preserve">(คุณครูวาสนา) แล้วคำที่เป็น ร. เรือนี่ อ่านออกเสียงแบบกระดกลิ้นด้วยใช่ไหมคะ</w:t>
      </w:r>
    </w:p>
    <w:p>
      <w:pPr>
        <w:pStyle w:val="BodyText"/>
      </w:pPr>
      <w:r>
        <w:t xml:space="preserve">(คุณครูชลภักดิ์) ครับ ดำรง ตรงคำว่าร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คำไหนอีกครับนักเรียน นักเรียนช่วยกันหานะครับ หมดแล้วนะครับนักเรียน</w:t>
      </w:r>
    </w:p>
    <w:p>
      <w:pPr>
        <w:pStyle w:val="BodyText"/>
      </w:pPr>
      <w:r>
        <w:t xml:space="preserve">(คุณครูวาสนา) ต่อไปนะคะ ครูบอมก็จะอ่านให้นักเรียนฟัง 1 รอบนะคะ น้ำ คือสิ่งจำเป็นสำหรับการดำรงชีวิตของทุกคน เมื่อพูดถึงน้ำทุกคนจะคิดว่าน้ำเป็นเพียงของเหลวแต่ความจริงแล้ว น้ำมีหลายสถานะ เป็นได้ทั้งของเหลว ของแข็ง และก๊าซ</w:t>
      </w:r>
    </w:p>
    <w:p>
      <w:pPr>
        <w:pStyle w:val="BodyText"/>
      </w:pPr>
      <w:r>
        <w:t xml:space="preserve">(คุณครูชลภัคดิ์) นักเรียนครับ นักเรียนฟังการอ่านบทร้อยแก้วจากคุณครูบอมแล้ว นักเรียนรู้สึกอย่างไรครับ นักเรียนช่วยกัน ช่วยกันแสดงความคิดเห็นร่วมกันในกลุ่มหรือคู่ช่วยกันได้นะครับ เพราะฉะนั้น ก่อนที่จะไปฝึกกันจริง ๆ ยังก่อนนะครับ ครูโออยากให้นักเรียน อย่าลืมนะครับ เรื่องการแบ่งวรรคตอนในการอ่านนะครับ ถ้าแบ่งผิดจะทำให้การอ่านนั้นผิด ถ้าเกิดนักเรียนไปแบ่งวรรคตอนที่ยามเกินไปก็อาจจะทำให้เราเหนื่อยเราแบ่งวรรคตอนเราสั้นเกินไป มันสั้นมันเป็นเหมือนการอ่านแบบที่สั้นจนเกินไปอาจจะไม่มีความไหลลื่นนะครับ กิจกรรมพัฒนาการอ่านออกเสียงบทร้อยแก้วในวันนี้นะครับ ครูโอมีกิจกรรมให้นักเรียนได้อ่าน ซึ่งบทอ่านนี้เป็นบทอ่านเรื่องกล้วยไม้ให้นักเรียนฝึกอ่านออกเสียงเรื่องกล้วยไม้โดยที่นักเรียนน่ะ จะต้องแบ่งวรรคตอนให้ถูกต้องเว้นจังหวะวรรคตอนให้ถูกต้องมีมารยาทในการอ่าน ออกเสียงคำที่มีตัว ร. เรือ ล. ลิง นะครับ ถ้าพร้อมแล้วนะครับ เรามาดูบทอ่านกันเลยนะครับ ก่อนที่จะดูบทอ่านนะครับนักเรียน ครูจะมีคำชี้แจงเกี่ยวกับกิจกรรมนักเรียน โดยที่ให้นักเรียนนี่ ฝึกอ่านออกเสียง หรือจับคู่ก็ได้ อ่านออกเสียงในเวลา 8 นาที หลังจากนั้นให้ทำใบงานที่ 1 ซึ่งเป็นใบงานทบทวนนะครับ ซึ่งเป็นใบงานทบทวนเกี่ยวกับหลักการอ่านนั่นเองบทบาทคุณครูปลายทางนะครับ คุณครูปลายทางสามารถให้อ่านเรื่องกล้วยไม้ได้นะครับ สังเกตการอ่านออกเสียงบทร้อยแก้วของนักเรียน แล้วก็ประเมินการอ่านออกเสียงบทร้อยแก้วของนักเรียนด้วยนะครับ ตลอดถึงการให้คำแนะนำนะครับ รวมถึงการให้คำแนะนำ อันนี้ก็ต้องขอความกรุณาคุณครูปลายทางนะครับ ต่อไปนี่เป็นการทำงานใบที่ 1 นี่ คือตัวอย่างใบงานที่ 1 นะครับนักเรียนทำเป็นแผนผังความคิดสรุป ข้อแรกนะครับอธิบายเกี่ยวกับบทร้อยแก้วนักเรียนก็สามารถทำเป็นแผนผังความคิด ซึ่งนักเรียนสามารถทำแผนภาพความคิดได้หลากหลายนะครับ ความสนใจ ตามความถนัดของนักเรียนนะครับ ต่อมานะครับ นี่คือใดความรู้นะครับ ใบความรู้นะครับ ใบความรู้ที่ 1 เรื่องการอ่านออกเสียงบทร้อยแก้วนักเรียนสามารถศึกษาประกอบการทำใบงานที่ 1 ได้นะครับ กิจกรรมในวันนี้นะครับ คือ การอ่านออกเสียงเรื่องกล้วยไม้นั่นเองนะครับ ครูบอมครับ ก่อนที่เราจะอ่านเราต้องทำไมก่อนครับ</w:t>
      </w:r>
    </w:p>
    <w:p>
      <w:pPr>
        <w:pStyle w:val="BodyText"/>
      </w:pPr>
      <w:r>
        <w:t xml:space="preserve">(คุณครูวาสนา) ก่อนจะอ่านเราต้องแบ่งวรรคตอนนักเรียนปลายทางพร้อมหรือยังครับ ถ้าพร้อมแล้วหยิบบทอ่านขึ้นมา เตรียมปากกาสีอะไรก็ได้หรือจะเตรียมดินสอก็ได้นะครับ ขีดแล้วก็แบ่งวรรคตอนไปพร้อม ๆ กับครูโอ นักเรียนครับ เรามาดูการแบ่งวรรคตอน มีดอกไม้ชนิดหนึ่งวรรคนะครับ นักเรียนก็ขีดเส้นนะครับ ใช้ปากกาขีดเส้นตามคุณครูโอนะครับ ซึ่งเป็นที่รู้จักกันทั่วไป เว้นวรรคนะครับ นักเรียนก็ขีดเส้นตามคุณครูนะครับ คือ ขีดเส้นนะครับ กล้วยไม้นะครับ วรรคมีดอกที่สวยงามหลากสี</w:t>
      </w:r>
    </w:p>
    <w:p>
      <w:pPr>
        <w:pStyle w:val="BodyText"/>
      </w:pPr>
      <w:r>
        <w:t xml:space="preserve">(คุณครูวาสนา) เว้นวรรคค่ะ</w:t>
      </w:r>
    </w:p>
    <w:p>
      <w:pPr>
        <w:pStyle w:val="BodyText"/>
      </w:pPr>
      <w:r>
        <w:t xml:space="preserve">(คุณครูชลภักดิ์) เว้นวรรคนะครับ เช่น คำว่า</w:t>
      </w:r>
      <w:r>
        <w:t xml:space="preserve"> </w:t>
      </w:r>
      <w:r>
        <w:t xml:space="preserve">“</w:t>
      </w:r>
      <w:r>
        <w:t xml:space="preserve">เช่น</w:t>
      </w:r>
      <w:r>
        <w:t xml:space="preserve">”</w:t>
      </w:r>
      <w:r>
        <w:t xml:space="preserve"> </w:t>
      </w:r>
      <w:r>
        <w:t xml:space="preserve">ก็เว้นวรรคนะครับ แม้จะเป็นคำเดียวแต่ต้องเว้นวรรคนะครับ เช่น สีแดงวรรค</w:t>
      </w:r>
    </w:p>
    <w:p>
      <w:pPr>
        <w:pStyle w:val="BodyText"/>
      </w:pPr>
      <w:r>
        <w:t xml:space="preserve">(คุณครูวาสนา) เว้นวรรคค่ะ</w:t>
      </w:r>
    </w:p>
    <w:p>
      <w:pPr>
        <w:pStyle w:val="BodyText"/>
      </w:pPr>
      <w:r>
        <w:t xml:space="preserve">(คุณครูชลภักดิ์) สีชมพูสีขาว นักเรียนขีดไปตามครูนะครับ และสีม่วงนะครับ เว้นวรรค เป็นต้นก็เว้นวรรคเช่นเดียวกันนะครับ เกาะอยู่บนตนไม้และหิน บางชนิดเกาะอยู่บนต้นไม้และหิน เว้นวรรค บางชนิดอยู่ตามพื้นดินเว้นวรรคนะครับ ซึ่งบทอ่านออกเสียงบทร้อยแก้ว เรื่องกล้วยไม้นี่ โดยที่อ่านบทความจากหลาย ๆ หนังสือและมาเรียบเรียงด้วยตนเองนะครับ ให้นักเรียนได้อ่านเห็นไหมครับ ว่าเว้นวรรคค่อนข้างเยอะ เพราะว่าจำเป็นที่จะต้องเว้นวรรค เพื่อให้เกิดการอ่านบทร้อยแก้วที่เหมาะสมไม่อ่านติดกันจนเกินไป และไม่อ่านห่างกันจนเกินไปนะครับ โดยในวันนี้ครูบอมจะเป็นผู้สาธิตใช่ไหมครับเกี่ยวกับการอ่านออกเสียงบทร้อยแก้วนะครับ ก่อนอื่นนักเรียนครับ บทร้อยแก้วในเอกสารใบงาน ใบความรู้ของนักเรียนนั้นไม่ได้มีเพียงเท่านี้นะครับ ตามจริงมีเยอะกว่านี้มีหลายบรรทัด แต่ว่าวันนี้ครูโอนำมาเป็นตัวอย่างในการวรรคตอน แล้วตอนในช่วงทำกิจกรรมนั้นแบ่งวรรคตอนด้วยตนเอง และฝึกอ่าน ให้คุณครูประจำชั้นของนักเรียนอ่านก็ได้นะครับ ครูบอมก็พร้อมแล้วที่จะสาธิต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วาสนา) อ่านออกเสียง เรื่อง กล้วยไม้มีดอกไม้ชนิดหนึ่ง ซึ่งเป็นที่รู้จักกันทั่วไป คือ กล้วยไม้ มีดอกที่สวยงามหลากสี เช่น สีแดงสีชมพู สีขาวและสีม่วง เป็นต้น บางชนิดเกาะอยู่บนต้นไม้และหิน บางชนิดอยู่ตามพื้นดิน</w:t>
      </w:r>
    </w:p>
    <w:p>
      <w:pPr>
        <w:pStyle w:val="BodyText"/>
      </w:pPr>
      <w:r>
        <w:t xml:space="preserve">(คุณครูชลภัคดิ์) เป็นอย่างไรบ้างครับนักเรียน นักเรียนได้ฟังการสาธิตการอ่านบทร้อยแก้วเรื่องกล้วยไม้ โดยคุณครูบอมนะครับ ได้สาธิตการอ่าน นักเรียนจะสังเกตว่าครูบอมนี่ มีการแบ่งวรรคตอนตามที่แบ่งไว้แล้วก็ออกเสียงคำได้ชัดเจนนะครับ คุณครูบอมก็จะออกเสียงได้ชัดเจน มีสมาธิในการอ่าน ครูบอมก็จะมีสมาธิในการอ่านด้วย แล้วก็ปฏิบัติตามหลักการอ่านได้ เช่นอ่านเสียงดังจนเกินไป อันนี้ก็เป็นมารยาทในการอ่านด้วยแล้วก็ครูบอมก็จะมีการเว้นวรรคตอนนะครับในช่วงท้าย ๆ นี่ ก็ถูกต้องด้วยนะครับนักเรียน ต่อมานะครับ นักเรียนก็ทำกิจกรรมได้เลยนะครับ การอ่านออกเสียงบทร้อยแก้ว เรื่องกล้วยไม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วันนี้พบกับรายวิชาภาษาไทยชั้นประถมศึกษาปีที่ 5 นักเรียนครับ ครูโอ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 ครูชื่อครูโอ ครูชลภักดิ์ คงกำเนิด วันนี้ไม่ได้มาคนเดียว มีคุณครูอีกท่านซึ่งก็คือจะได้พบกับครูโอ แล้วก็คุณครูบอมในการสอนวิชาภาษาไทย นักเรียนครับ เจอกันครั้งแรกสำหรับปีการศึกษานี้ ปีการศึกษา 2564 นี้นักเรียนชั้นประถมศึกษาปีที่ 5 นีวันนี้ เราเรียนเกี่ยวกับเรื่องอะไรครับนักเรียน เกี่ยวกับเรื่องการอ่านออกเสียงบทร้อยแก้วนั่นเอง นักเรียนสบายดีหรือไม่ครับ ครูบอมสบายดีหรือไม่ครับ</w:t>
      </w:r>
    </w:p>
    <w:p>
      <w:pPr>
        <w:pStyle w:val="BodyText"/>
      </w:pPr>
      <w:r>
        <w:t xml:space="preserve">(คุณครูวาสนา) สบายดีค่ะ</w:t>
      </w:r>
    </w:p>
    <w:p>
      <w:pPr>
        <w:pStyle w:val="BodyText"/>
      </w:pPr>
      <w:r>
        <w:t xml:space="preserve">(คุณครูชลภักดิ์) นักเรียนที่น่ารักได้สังเกต แล้วก็ดูตัวอย่างการอ่านออกเสียงบทร้อยแก้ว ถ้าพูดการอ่านนี่ก่อนอื่นที่คุณครูจะพานักเรียนเข้าในบทเรียนนั้น คุณครูอยากจะให้นักเรียนนะครับ การอ่านบทร้อยแก้ว ซึ่งคุณครูมีตัวอย่างการออกเสียงบทร้อยแก้วของนักเรียน 2 คนนะครับ ให้นักเรียนเราก็จะรู้จากการอ่านบทร้อยแก้วหรือการอ่านบทร้อยกรองในวันนี้เราจะมาสังเกตเกี่ยวกับการคนที่ 1 และนักเรียนคนที่ 2 นั้น มีความเหมือนหรือแตกต่างกันอย่างไร นักเรียนปลายทางพร้อมหรือยังครับ ได้ฟังแล้วก็เปรียบเทียบว่าการอ่านออกเสียงบทร้อยแก้วของนักเรียน</w:t>
      </w:r>
    </w:p>
    <w:p>
      <w:pPr>
        <w:pStyle w:val="BodyText"/>
      </w:pPr>
      <w:r>
        <w:t xml:space="preserve">(นักเรียน) ทองใบ เป็นทองคำที่นำมาตีแผ่เป็นแผ่นบาง ขนาดความหนา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</w:t>
      </w:r>
    </w:p>
    <w:p>
      <w:pPr>
        <w:pStyle w:val="BodyText"/>
      </w:pPr>
      <w:r>
        <w:t xml:space="preserve">(อาจารย์) ถ้าพร้อมแล้วนะครับ เรามาฟังพร้อมกันเลยนะครับ</w:t>
      </w:r>
    </w:p>
    <w:p>
      <w:pPr>
        <w:pStyle w:val="BodyText"/>
      </w:pPr>
      <w:r>
        <w:t xml:space="preserve">(คุณครูชลภักดิ์) ครับ เป็นอย่างไรบ้างครับการอ่านออกเสียงบทร้อยแก้วของนักเรียนคนที่ 1 ผ่านไปแล้วขึ้นอยู่กับการนำไปใช้งาน อาจะตัดเป็นชิ้นเล็ก ๆ แล้วพันหรือม้วนขึ้นอยู่กับลักษณะชิ้นงานสังเกตเปรียบเทียบวิธีการอ่านเปรียบเทียบน้ำเสียง เปรียบเทียบว่ามีความถูกต้องกันอย่างไรนะครับนักเรียน นักเรียนปลายทางครับ เตรียมตัวฟังการอ่านออกเสียงบทร้อยแก้วของนักเรียนคนที่ 2 แล้วนักเรียนขนาดความหนาขึ้นอยู่กับการนำไปใช้งาน อาจตัดเป็นชิ้นเล็ก ๆ ต่อไปคนที่ 2 นะครับ</w:t>
      </w:r>
    </w:p>
    <w:p>
      <w:pPr>
        <w:pStyle w:val="BodyText"/>
      </w:pPr>
      <w:r>
        <w:t xml:space="preserve">(นักเรียนคนที่ 2) เป็นทองคำที่นำมาตีแผ่เป็นแผ่นบางบทร้อยแก้วของนักเรียนคนที่ 1 กับนักเรียนคนที่ 2 ไปแล้วครูบอมมองเห็นความแตกต่างอย่างไรครับ</w:t>
      </w:r>
    </w:p>
    <w:p>
      <w:pPr>
        <w:pStyle w:val="BodyText"/>
      </w:pPr>
      <w:r>
        <w:t xml:space="preserve">(คุณครูวาสนา) ครูบอมคิดวา่าแล้วพัดหรือม้วน ขึ้นอยู่กับลักษณะชิ้นงาน</w:t>
      </w:r>
    </w:p>
    <w:p>
      <w:pPr>
        <w:pStyle w:val="BodyText"/>
      </w:pPr>
      <w:r>
        <w:t xml:space="preserve">(คุณครูชลภัคดิ์) ครูบอมครับ ฟังการอ่านออกเสียงอ่านออกเสียงถูกต้อง ไม่ติดขัดนะคะ ซึ่งนักเรียนคนที่ 1 นี่ มีการอ่านติดขัดเล็กน้อยนะคะ นอกจากนี้นักเรียนคนที่ 2 นะคะ อ่านได้ชัดเจนกว่านะคะ เพราะว่ามีการแบ่งคำ แบ่งวรรคตอนที่ค่อนข้างชัดเจนนะคะ และคำควบกล้ำได้ชัดเจนค่ะ</w:t>
      </w:r>
    </w:p>
    <w:p>
      <w:pPr>
        <w:pStyle w:val="BodyText"/>
      </w:pPr>
      <w:r>
        <w:t xml:space="preserve">(คุณครูชลภักดิ์) นักเรียนปลายทางที่น่ารักของครูโอนี่ นักเรียนฟังการอ่านการอ่านออกเสียงบทร้อยแก้วของนักเรียนคนที่ 2 ออกเสียงอักขรชัด มีการอ่านออกเสียง ร. เรือ ล. ลิง ชัดสามารถจับคู่กัน แลกเปลี่ยนเรียนรู้ สนทนากันแสดงความคิดเห็นเกี่ยวกับการอ่านออกเสียงของนักเรียนคนที่ 1 กับคนที่ 2 ออกเสียงบทร้อยแก้วเมื่อสักครู่แล้ว นักเรียนคิดเหมือนกับครูบอมหรือไม่ครับ นักเรียนที่นั่งใกล้กันนะครับถามคำถามนักเรียนได้ด้วยนะครับ ต่อไปนะครับคุณครูก็จะให้นักเรียนดูเกี่ยวกับจุดประสงค์การเรียนรู้ได้นะครับ ถ้าเกิดนักเรียนสามารถแสดงความคิดเห็นร่วมกันได้ คุณครูปลายทางสามารถพื้นฐานของการอ่านประเภทอื่น ๆ เช่นการอ่านข่าว การอ่านหนังสือพิมพ์ แล้วนักเรียนนักเรียนครับ การอ่านออกเสียงบทร้อยแล้วได้มีความสำคัญมาก เพราะว่าเป็นพื้นฐานออกเสียงบทร้อยแก้วได้ นักเรียนครับ เราเรียนเกี่ยวกับเรื่องการอ่านออกเสียงบทร้อยแก้ว สิ่งแรกที่นักเรียนควรจะศึกษาและปฏิบัติได้ข้อที่ 1 นั่นก็คือบอกหลักการอ่านหลักการอ่าน ต่อมาข้อที่ 2 นักเรียนสามารถบอกหลักการอ่านออกเสียงบทร้อยแก้ว ซึ่งชั่วโมงนี้ควรทำได้ ก็คือบอกหลักการอ่านว่าควรอ่านอย่างไร อ่านวิธีการอย่างไร ต้องออกเสียงอย่างไร นี่ก็คือบอกหลักการได้แล้ว หลักจากที่นักเรียนสามารถอ่านได้แล้วนี่ สิ่งสำคัญเลย จุดประสงค์ข้อที่ 3 ก็คือครูโอและครูบอมก็ได้กำหนดบทร้อยแก้วมา 1 เรื่อง จะเป็นอะไรนั้น รอติดตามนะครับ นักเรียนครับ หลังจากที่ถ้าพร้อมแล้ว หลังตรงนะครับ พร้อมที่จะเรียนด้วยกันหรือยังเอ่ยต่อมานะครับ นักเรียนครับมารยาทในการอ่านนั่นเอง ส่วนมารยาทในการอ่านจะเป็นอย่างไรนั้น เดี๋ยวจะได้อธิบายในตอนต่อไปนะครับ จะอ่านออกเสียงได้ดีนี่ นักเรียนจะปฏิบัติอย่างไรนักเรียนจะมีวิธีการอย่างไรให้อ่านออกเสียงบทร้อยแก้วนักเรียนลองดูคำถามของครูสิแล้วลองอ่านในใจ 1 ครั้ง ถ้านักเรียนบทร้อยแก้วได้ดี ถ้าเราต้องการที่จะให้เราอ่านออกเสียงได้ถูกต้องชัดเจนนี่ เราจะต้องปฏิบัติอย่างไรบ้างได้ดี ครูบอมครับ สำหรับครูบอมแล้วครูบอมคิดว่าหลักการอ่านออกเสียงไม่ว่าจะเป็นเรื่องของอักขรวิธีคำควบกล้ำต่าง ๆ ร. เรือ ล. ลิง</w:t>
      </w:r>
    </w:p>
    <w:p>
      <w:pPr>
        <w:pStyle w:val="BodyText"/>
      </w:pPr>
      <w:r>
        <w:t xml:space="preserve">(คุณครูวาสนา) สำหรับครูบอมนะคะ ครูบอมจะหัดอ่านออกเสียงชำนาญ เพราะว่าถ้าเราอ่านคำจนคล่องแล้ว เราจะอ่านได้ได้เก่งมาก ๆ ขึ้น นักเรียนก็จะต้องมีการฝึกฝนนะครับ ฝึกอ่านออกเสียงคำควบกล้ำ และคำที่มีตัว ร. เรือ แล้วนักเรียนปลายทางของครูโอนี่ คิดเหมือนกับครูบอมหรือเปล่าครับที่ว่าทำอย่างไรที่เราจะอ่านออกเสียงบทร้อยแก้วอ่านออกเสียงให้ถูกต้อง ชัดเจนตามอักขระวิธี ถ้านักเรียนฝึกฝนบ่อย ๆร. เรือ แล้วก็ ล. ลิงเรามาดูหลักการของครูนะครับ ข้อแรกต่อมาข้อที่ 2 ต้องฝึกอ่านอย่างสม่ำเสมอ นี่ตรงกับที่คุณครูบอมบอกเลยนะครับนักเรียนนะครับ อ่านออกเสียงให้ถูกต้อง ก็จะทำให้การอ่านออกเสียงบทร้อยแก้วของนักเรียนนั้นมีประสิทธิภาพมากขึ้นได้ดี การฝึกฝนที่สม่ำเสมอ จะทำให้ทักษะของนักเรียนเพิ่มสูงมากขึ้น ต่อมานักเรียนต้องฝึกฝนอ่านบทร้อยแก้วอย่างสม่ำเสมอจะทำให้นักเรียนนั้นสามารถอ่านออกเสียงร้อยแก้วบทร้อยแก้ว เพราะอะไรล่ะครับ เพราะเรารู้หลักนี่เราก็จะสามารถอ่านออกเสียงบทร้อยแก้วได้ถูกต้องข้อที่ 3 นะครับ นักเรียนจำเป็นอย่างยิ่งเลยนะครับ ที่จะต้องรู้หลักและวิธีการอ่านออกเสียงความหมายของบทร้อยแก้ว ก่อนที่เราจะเรียนหลักการอ่านนั้น เดี๋ยววันนี้ครูบอมจะอธิบายเกี่ยวกับความหมายชัดเจนและแม่นยำมากขึ้นนักเรียนครับ นักเรียนพร้อมหรือยังที่จะเรียนรู้คือ ข้อเขียนที่นำคำและสำนวนนะคะ มาเรียบเรียงเป็นข้อความหรือว่าเป็นเรื่องราวที่สละสลวยนะคะ ของบทร้อยแก้วให้นักเรียนปลายทางฟังนะครับ ตั้งใจฟังนะครับ</w:t>
      </w:r>
    </w:p>
    <w:p>
      <w:pPr>
        <w:pStyle w:val="BodyText"/>
      </w:pPr>
      <w:r>
        <w:t xml:space="preserve">(คุณครูวาสนา) ค่ะ สำหรับความหมายของบทร้อยแก้วเราจะพบเห็นบทร้อยแก้วในชีวิตประจำวันได้ที่ไหนบ้างคะ</w:t>
      </w:r>
    </w:p>
    <w:p>
      <w:pPr>
        <w:pStyle w:val="BodyText"/>
      </w:pPr>
      <w:r>
        <w:t xml:space="preserve">(คุณครูชลภักดิ์) สำหรับครูโอนะครับต่าง ๆ ที่ว่าจะเป็นการบรรยาย การพรรณนาและก็คำแนะนำต่าง ๆ ค่ะ คุณครูโอคะ</w:t>
      </w:r>
    </w:p>
    <w:p>
      <w:pPr>
        <w:pStyle w:val="BodyText"/>
      </w:pPr>
      <w:r>
        <w:t xml:space="preserve">(คุณครูชลภัคดิ์) ครับ</w:t>
      </w:r>
    </w:p>
    <w:p>
      <w:pPr>
        <w:pStyle w:val="BodyText"/>
      </w:pPr>
      <w:r>
        <w:t xml:space="preserve">(คุณครูวาสนา) ต่าง ๆ และตามสื่อต่าง ๆ มากมายเลยนะครับนักเรียน นักเรียนลองนึกดูสิครับ ก่อนที่ครูโอจะเฉลย ก่อนที่นักเรียนปลายทางครับ นักเรียนสามารถพบเห็นบทร้อยแก้วในชีวิตประจำวันตามวรรณกรรมต่าง ๆ ตามหนังสือให้แสดงความคิดเห็นร่วมกันนะครับ ว่า เอ๊ะ ในชีวิตประจำวันเรานั้น เราพบจะบอกนักเรียนปลายทาง ครูโอก็อยากให้นักเรียนปลายทางช่วยกันนึกถ้าใครนั่งใกล้กันก็จับคู่กันเป็นคู่คิดข้อความใน เฟซบุ๊ก ในไลน์นี่ ก็จะเป็นข้อความบทร้อยแก้วที่เราใช้สนทนากัน หรือจะเป็นตามสื่อโฆษณาบทร้อยแก้วในอะไรบ้าง อย่างครูโอนี่ก็จะพบในเฟซบุ๊ก ถ้าเป็นเฟซบุ๊ก ไลน์ตัวอย่างแรกนะครับ ครูบอมครับขอเชิญหยิบหนังสือพิมพ์ให้นักเรียนดูหน่อยครับ</w:t>
      </w:r>
    </w:p>
    <w:p>
      <w:pPr>
        <w:pStyle w:val="BodyText"/>
      </w:pPr>
      <w:r>
        <w:t xml:space="preserve">(คุณครูวาสนา) สื่อต่าง ๆ ตามประกาศตามฉลากยานะครับ ดังตัวอย่างต่อไปนะครับนักเรียน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ของบ้านเมืองค่ะ อันนี้หนังสือพิมพ์ค่ะ ก็จะเป็นลักษณะร้อยแก้วเช่นเดียวกันค่ะ</w:t>
      </w:r>
    </w:p>
    <w:p>
      <w:pPr>
        <w:pStyle w:val="BodyText"/>
      </w:pPr>
      <w:r>
        <w:t xml:space="preserve">(คุณครูชลภักดิ์) ต่อมาตัวอย่างที่ 2 นะครับ หนังสือพิมพ์นะคะ ก็การที่เราอ่านหนังสือพิมพ์นะคะ ก็จะทำให้เรารู้ข่าวสารเหตุการณ์ขอเชิญหยิบหนังสือนิทานให้นักเรียนปลายทางดูด้วยครับ</w:t>
      </w:r>
    </w:p>
    <w:p>
      <w:pPr>
        <w:pStyle w:val="BodyText"/>
      </w:pPr>
      <w:r>
        <w:t xml:space="preserve">(คุณครูวาสนา) หนังสือนิทานนะคะ ก็จะเป็นเรื่องราว เรื่องเล่านักเรียนที่มีบทร้อยแก้ว ก็พวกนิทานเรื่องเล่าต่าง ๆ หนังสือนิทานนะครับครูบอมเหมาะสมกับวัยของนักเรียน ซึ่งหนังสือนิทานจะสามารถหาอ่านได้ที่ห้องสมุดของโรงเรียนนั่นเองค่ะต่าง ๆ นะคะՐต่าง ๆ นะคะ ให้ความสนุกสนานเพลิดเพลิน เป็นบทร้อยแก้วเพราะว่าทำให้นักเรียนนะคะ สามารถอ่านได้ง่ายซึ่งนะครับ ก็จะเป็นการสนทนาแบบบทร้อยแก้วใช่ไหมครับ</w:t>
      </w:r>
    </w:p>
    <w:p>
      <w:pPr>
        <w:pStyle w:val="BodyText"/>
      </w:pPr>
      <w:r>
        <w:t xml:space="preserve">(คุณครูชลภักดิ์) นักเรียนครับ ครูก็เชื่อว่านักเรียนเคยสนทนา</w:t>
      </w:r>
    </w:p>
    <w:p>
      <w:pPr>
        <w:pStyle w:val="BodyText"/>
      </w:pPr>
      <w:r>
        <w:t xml:space="preserve">(คุณครูชลภักดิ์) ครับ ต่อมาตัวอย่างที่ 3 นะครับ ครูโอได้บอกไปเบื้องต้น ข้อความในไลน์ในเฟซบุ๊กเรื่องสั้น นวนิยายไหม ก็จะมีเรื่องทวิภพ เรื่องสั้นที่สามารถเล่าในไลน์ ในเฟซบุ๊กนะครับ เรื่องสั้นนวนิยาย นักเรียนรู้จักเนักเรียนจะรู้จักหนังสือ 2 เล่มนี้ดีเรื่องวรรณคดีเกี่ยวกับเหตุการณ์ต่าง ๆ อันนี้ก็ถือเป็นร้อยแก้วเช่นกันนะครับ ต่อมานะครับประกาศและโฆษณานะครับ</w:t>
      </w:r>
    </w:p>
    <w:p>
      <w:pPr>
        <w:pStyle w:val="BodyText"/>
      </w:pPr>
      <w:r>
        <w:t xml:space="preserve">(คุณครูวาสนา) วันนี้ครูบอมก็มีให้นักเรียนปลายทางดูเช่นเดียวกันนะคะ</w:t>
      </w:r>
    </w:p>
    <w:p>
      <w:pPr>
        <w:pStyle w:val="BodyText"/>
      </w:pPr>
      <w:r>
        <w:t xml:space="preserve">(คุณครูชลภักดิ์)เป็นหนังสือระดับชั้นประถมศึกษาปีที่ 5 ค่ะพาทีด้วยเล่มสีเขียวด้วย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มานะครับห้าสรรพสินค้าใช่ไหมคะ เขาอาจจะแจกอาจจะเป็นโปรโมชันต่าง ๆ นะคะ ให้นักเรียนดูได้นะคะดูนะครับ</w:t>
      </w:r>
    </w:p>
    <w:p>
      <w:pPr>
        <w:pStyle w:val="BodyText"/>
      </w:pPr>
      <w:r>
        <w:t xml:space="preserve">(คุณครูวาสนา) นักเรียนจะสามารถพบเห็นได้ในไหนคะนี่ครูโอ โฆษณาประกาศ ส่วนมากเราไปต่าง ๆ ในหนังสือพิมพ์นะครับ หรือจะเป็นข่าวออนไลน์ซึ่งในโลกปัจจุบันนี้นักเรียนก็สามารถพบเห็นสามารถอ่านได้นะคะ เป็นร้อยแก้วเช่นกันค่ะ</w:t>
      </w:r>
    </w:p>
    <w:p>
      <w:pPr>
        <w:pStyle w:val="BodyText"/>
      </w:pPr>
      <w:r>
        <w:t xml:space="preserve">(คุณครูชลภักดิ์)สุดท้ายนะครับ สุดท้ายก็จะเป็นข่าวและเนื้อหาข่าวแล้วนักเรียนก็ทราบเกี่ยวกับตัวอย่างของการอ่านบทร้อยแก้ว ตัวอย่างสื่อร้อยแก้วต่าง ๆ ที่บทร้อยแก้วในสื่อออนไลน์เพิ่มมากขึ้นนะครับ</w:t>
      </w:r>
    </w:p>
    <w:p>
      <w:pPr>
        <w:pStyle w:val="BodyText"/>
      </w:pPr>
      <w:r>
        <w:t xml:space="preserve">(คุณครูชลภัคดิ์) นักเรียนครับ เราทราบความหมายของบทร้อยแก้วแล้วรู้หลักการอ่านออกเสียง ซึ่งวันนี้ครูโอก็ได้สรุปเกี่ยวกับหลักการอ่านออกเสียงพบเห็นได้ในชีวิตประจำวันนั่นเอง จะทำอย่างไรที่จะเก่งเกี่ยวกับการอ่านบทร้อยแก้ว นักเรียนก็ต้องตัวอย่างแรก นักเรียนต้องศึกษาเรื่องที่อ่านให้เข้าใจ ครูบอมครับ ทำไมเราต้องศึกษามาให้นักเรียนปลายทาง นักเรียนตั้งใจดูนะครับ เพราะว่าหลักการอ่านออกเสียงนั้นเป็นสิ่งที่สำคัญมากเช่นเดียวกันว่าคำในเรื่องนั้นเป็นคำศัพท์ยากหรือไม่แล้วเราสามารถอ่านคำได้ถูกต้องนั่นเองค่ะ</w:t>
      </w:r>
    </w:p>
    <w:p>
      <w:pPr>
        <w:pStyle w:val="BodyText"/>
      </w:pPr>
      <w:r>
        <w:t xml:space="preserve">(คุณครูชลภักดิ์) ต่อมาข้อที่ 2 นะครับเรื่องนั้นให้เข้าใจครับ</w:t>
      </w:r>
    </w:p>
    <w:p>
      <w:pPr>
        <w:pStyle w:val="BodyText"/>
      </w:pPr>
      <w:r>
        <w:t xml:space="preserve">(คุณครูวาสนา) เพราะว่าการที่เราศึกษาเรื่องที่จะอ่านให้เข้่นะคะ จะทำให้เรานี่สามารถดูคำนะคะห้องที่พอเหมาะ นักเรียนควรเปล่งเสียงการอ่านให้พอดีไม่ดังจนเกินไป แล้วก็ไม่เบาจนเกินไปนะครับนักเรียนอ่านเสียงดังชัดเจนพอประมาณ การอ่านเสียงดังชัดเจนพอประมาณหมายความว่าในขนา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๑ การอ่านออกเสียงบทร้อยแก้ว ๑ มิ.ย. ๒๕๖๔ ตู่</dc:title>
  <dc:creator/>
  <cp:keywords/>
  <dcterms:created xsi:type="dcterms:W3CDTF">2021-11-11T03:20:48Z</dcterms:created>
  <dcterms:modified xsi:type="dcterms:W3CDTF">2021-11-11T03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09.00 น.</vt:lpwstr>
  </property>
  <property fmtid="{D5CDD505-2E9C-101B-9397-08002B2CF9AE}" pid="3" name="subtitle">
    <vt:lpwstr/>
  </property>
</Properties>
</file>